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039DAB" w14:textId="1B6AFFB2" w:rsidR="00C37327" w:rsidRDefault="00EC3981" w:rsidP="00C37327">
      <w:pPr>
        <w:spacing w:after="0"/>
        <w:ind w:right="5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bookmarkStart w:id="0" w:name="_Hlk24541061"/>
      <w:bookmarkEnd w:id="0"/>
      <w:r w:rsidRPr="00C27944">
        <w:rPr>
          <w:rFonts w:ascii="Times New Roman" w:eastAsia="Times New Roman" w:hAnsi="Times New Roman" w:cs="Times New Roman"/>
          <w:b/>
          <w:sz w:val="36"/>
          <w:szCs w:val="36"/>
        </w:rPr>
        <w:t>Final Project</w:t>
      </w:r>
      <w:r w:rsidR="00351182">
        <w:rPr>
          <w:rFonts w:ascii="Times New Roman" w:eastAsia="Times New Roman" w:hAnsi="Times New Roman" w:cs="Times New Roman"/>
          <w:b/>
          <w:sz w:val="36"/>
          <w:szCs w:val="36"/>
        </w:rPr>
        <w:t>: Photo Descriptions</w:t>
      </w:r>
    </w:p>
    <w:p w14:paraId="329E79CD" w14:textId="3DB62477" w:rsidR="00EC3981" w:rsidRPr="006E6687" w:rsidRDefault="00EC3981" w:rsidP="00C37327">
      <w:pPr>
        <w:spacing w:after="0"/>
        <w:ind w:right="5"/>
        <w:jc w:val="center"/>
        <w:rPr>
          <w:sz w:val="18"/>
          <w:szCs w:val="18"/>
        </w:rPr>
      </w:pPr>
    </w:p>
    <w:p w14:paraId="68AB5926" w14:textId="56F8C521" w:rsidR="009609A0" w:rsidRPr="00351182" w:rsidRDefault="00EC3981" w:rsidP="00C37327">
      <w:pPr>
        <w:jc w:val="center"/>
        <w:rPr>
          <w:sz w:val="32"/>
          <w:szCs w:val="32"/>
        </w:rPr>
      </w:pPr>
      <w:r w:rsidRPr="00351182">
        <w:rPr>
          <w:b/>
          <w:sz w:val="32"/>
          <w:szCs w:val="32"/>
        </w:rPr>
        <w:t>Name:</w:t>
      </w:r>
      <w:r w:rsidRPr="00351182">
        <w:rPr>
          <w:sz w:val="32"/>
          <w:szCs w:val="32"/>
        </w:rPr>
        <w:t xml:space="preserve"> Daniel Cregg</w:t>
      </w:r>
    </w:p>
    <w:p w14:paraId="150D20F9" w14:textId="11A87127" w:rsidR="00EC3981" w:rsidRPr="00351182" w:rsidRDefault="00EC3981" w:rsidP="00C37327">
      <w:pPr>
        <w:jc w:val="center"/>
        <w:rPr>
          <w:sz w:val="32"/>
          <w:szCs w:val="32"/>
        </w:rPr>
      </w:pPr>
      <w:r w:rsidRPr="00351182">
        <w:rPr>
          <w:b/>
          <w:sz w:val="32"/>
          <w:szCs w:val="32"/>
        </w:rPr>
        <w:t>Student ID:</w:t>
      </w:r>
      <w:r w:rsidRPr="00351182">
        <w:rPr>
          <w:sz w:val="32"/>
          <w:szCs w:val="32"/>
        </w:rPr>
        <w:t xml:space="preserve"> G00123</w:t>
      </w:r>
      <w:r w:rsidR="00351182">
        <w:rPr>
          <w:sz w:val="32"/>
          <w:szCs w:val="32"/>
        </w:rPr>
        <w:t>456</w:t>
      </w:r>
    </w:p>
    <w:p w14:paraId="6F2962CB" w14:textId="7D61A4E9" w:rsidR="00EC3981" w:rsidRDefault="00EC3981" w:rsidP="00EC3981">
      <w:pPr>
        <w:pStyle w:val="Heading1"/>
      </w:pPr>
      <w:r w:rsidRPr="00EC3981">
        <w:t>Competition Photograph</w:t>
      </w:r>
    </w:p>
    <w:p w14:paraId="24E7AF97" w14:textId="1A19B218" w:rsidR="00351182" w:rsidRDefault="00EC3981" w:rsidP="00EC3981">
      <w:pPr>
        <w:rPr>
          <w:noProof/>
        </w:rPr>
      </w:pPr>
      <w:r w:rsidRPr="004E1175">
        <w:rPr>
          <w:b/>
        </w:rPr>
        <w:t>Photo Title:</w:t>
      </w:r>
      <w:r w:rsidR="004E1175">
        <w:rPr>
          <w:b/>
        </w:rPr>
        <w:t xml:space="preserve"> </w:t>
      </w:r>
      <w:r w:rsidR="004E1175" w:rsidRPr="004E1175">
        <w:t>Craic agus Ceol</w:t>
      </w:r>
    </w:p>
    <w:p w14:paraId="1B9073EB" w14:textId="06707FE9" w:rsidR="00EC3981" w:rsidRPr="004E1175" w:rsidRDefault="00351182" w:rsidP="00351182">
      <w:pPr>
        <w:jc w:val="center"/>
        <w:rPr>
          <w:b/>
        </w:rPr>
      </w:pPr>
      <w:r>
        <w:rPr>
          <w:noProof/>
        </w:rPr>
        <w:drawing>
          <wp:inline distT="0" distB="0" distL="0" distR="0" wp14:anchorId="057509D6" wp14:editId="5CF1D8E6">
            <wp:extent cx="5775298" cy="4333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252" cy="445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3EDBF" w14:textId="1ACA9935" w:rsidR="00E23BB4" w:rsidRDefault="00E23BB4" w:rsidP="00EC3981">
      <w:pPr>
        <w:rPr>
          <w:b/>
        </w:rPr>
      </w:pPr>
      <w:r>
        <w:rPr>
          <w:b/>
        </w:rPr>
        <w:t>Equipment used:</w:t>
      </w:r>
      <w:r w:rsidR="00A92273">
        <w:rPr>
          <w:b/>
        </w:rPr>
        <w:t xml:space="preserve"> </w:t>
      </w:r>
      <w:r w:rsidR="00A92273" w:rsidRPr="00A92273">
        <w:t>Canon 750d</w:t>
      </w:r>
      <w:r w:rsidR="00351182">
        <w:t xml:space="preserve">, </w:t>
      </w:r>
      <w:r w:rsidR="00E452D3">
        <w:t>RF Filter</w:t>
      </w:r>
    </w:p>
    <w:p w14:paraId="691F519D" w14:textId="6C282797" w:rsidR="00351182" w:rsidRDefault="00EC3981" w:rsidP="00EC3981">
      <w:r w:rsidRPr="004E1175">
        <w:rPr>
          <w:b/>
        </w:rPr>
        <w:t>Photo Description</w:t>
      </w:r>
      <w:r w:rsidR="00FD0680">
        <w:rPr>
          <w:b/>
        </w:rPr>
        <w:t>/Objective</w:t>
      </w:r>
      <w:r w:rsidRPr="004E1175">
        <w:rPr>
          <w:b/>
        </w:rPr>
        <w:t>:</w:t>
      </w:r>
      <w:r w:rsidR="004E1175">
        <w:rPr>
          <w:b/>
        </w:rPr>
        <w:t xml:space="preserve"> </w:t>
      </w:r>
      <w:r w:rsidR="004E1175" w:rsidRPr="004E1175">
        <w:t>I am</w:t>
      </w:r>
      <w:r w:rsidR="004E1175">
        <w:t xml:space="preserve"> submitting this photo as part of the photo competitio</w:t>
      </w:r>
      <w:r w:rsidR="00FD0680">
        <w:t>n</w:t>
      </w:r>
      <w:r w:rsidR="00351182">
        <w:t xml:space="preserve"> section</w:t>
      </w:r>
      <w:r w:rsidR="00FD0680">
        <w:t>.</w:t>
      </w:r>
      <w:r w:rsidR="00351182">
        <w:t xml:space="preserve"> This photo matches the theme because… </w:t>
      </w:r>
      <w:r w:rsidR="00675C91">
        <w:t>I chose this photo because</w:t>
      </w:r>
      <w:r w:rsidR="00351182">
        <w:t>…</w:t>
      </w:r>
    </w:p>
    <w:p w14:paraId="53DCA3DB" w14:textId="18C1F0C1" w:rsidR="004E1175" w:rsidRPr="004E1175" w:rsidRDefault="004E1175" w:rsidP="004E1175">
      <w:r w:rsidRPr="004E1175">
        <w:rPr>
          <w:b/>
        </w:rPr>
        <w:t>Composition Details:</w:t>
      </w:r>
      <w:r>
        <w:rPr>
          <w:b/>
        </w:rPr>
        <w:t xml:space="preserve"> </w:t>
      </w:r>
      <w:r>
        <w:t>For this photo I chose a composition of balance.</w:t>
      </w:r>
      <w:r w:rsidR="00351182">
        <w:t xml:space="preserve"> </w:t>
      </w:r>
      <w:r>
        <w:t>You will notice subjects are evenly distributed across the photograph.</w:t>
      </w:r>
      <w:r w:rsidR="00351182">
        <w:t xml:space="preserve"> I also incorporate the element of lines…</w:t>
      </w:r>
    </w:p>
    <w:p w14:paraId="61D5E9B2" w14:textId="602C8F4F" w:rsidR="00BF15A5" w:rsidRDefault="004E1175" w:rsidP="00EC3981">
      <w:pPr>
        <w:rPr>
          <w:b/>
        </w:rPr>
      </w:pPr>
      <w:r w:rsidRPr="004E1175">
        <w:rPr>
          <w:b/>
        </w:rPr>
        <w:t>Technical Details</w:t>
      </w:r>
      <w:r>
        <w:rPr>
          <w:b/>
        </w:rPr>
        <w:t>:</w:t>
      </w:r>
      <w:r w:rsidR="00742709">
        <w:rPr>
          <w:b/>
        </w:rPr>
        <w:t xml:space="preserve"> </w:t>
      </w:r>
    </w:p>
    <w:p w14:paraId="2882A4E4" w14:textId="46A2540E" w:rsidR="00645F47" w:rsidRPr="00645F47" w:rsidRDefault="00645F47" w:rsidP="00EC3981">
      <w:pPr>
        <w:rPr>
          <w:bCs/>
        </w:rPr>
      </w:pPr>
      <w:r>
        <w:rPr>
          <w:bCs/>
        </w:rPr>
        <w:t xml:space="preserve">I used manual focus to take this shot as the room was not well lit. </w:t>
      </w:r>
      <w:r w:rsidR="00D07F2E">
        <w:rPr>
          <w:bCs/>
        </w:rPr>
        <w:t xml:space="preserve">I had OIS turned on as I had no tripod and what to avoid </w:t>
      </w:r>
      <w:r w:rsidR="009A5928">
        <w:rPr>
          <w:bCs/>
        </w:rPr>
        <w:t>handshake</w:t>
      </w:r>
      <w:r w:rsidR="00E452D3">
        <w:rPr>
          <w:bCs/>
        </w:rPr>
        <w:t xml:space="preserve"> blur….</w:t>
      </w:r>
    </w:p>
    <w:p w14:paraId="69A40914" w14:textId="6755F135" w:rsidR="00441EB9" w:rsidRDefault="00441EB9" w:rsidP="00441EB9">
      <w:pPr>
        <w:pStyle w:val="ListParagraph"/>
        <w:numPr>
          <w:ilvl w:val="0"/>
          <w:numId w:val="1"/>
        </w:numPr>
      </w:pPr>
      <w:r w:rsidRPr="00BF15A5">
        <w:rPr>
          <w:b/>
          <w:bCs/>
        </w:rPr>
        <w:t>ISO</w:t>
      </w:r>
      <w:r w:rsidR="00351182">
        <w:t xml:space="preserve"> – I used an ISO of 200 because…</w:t>
      </w:r>
    </w:p>
    <w:p w14:paraId="1AEE2F1A" w14:textId="0710668B" w:rsidR="00441EB9" w:rsidRDefault="00441EB9" w:rsidP="00441EB9">
      <w:pPr>
        <w:pStyle w:val="ListParagraph"/>
        <w:numPr>
          <w:ilvl w:val="0"/>
          <w:numId w:val="1"/>
        </w:numPr>
      </w:pPr>
      <w:r w:rsidRPr="00BF15A5">
        <w:rPr>
          <w:b/>
          <w:bCs/>
        </w:rPr>
        <w:t>Shutter Speed</w:t>
      </w:r>
      <w:r w:rsidRPr="00441EB9">
        <w:t xml:space="preserve"> </w:t>
      </w:r>
      <w:r>
        <w:t xml:space="preserve">– </w:t>
      </w:r>
      <w:r w:rsidRPr="00742709">
        <w:t xml:space="preserve">For this Photo I chose a shutter speed of </w:t>
      </w:r>
      <w:r w:rsidR="00734D66">
        <w:t>1/800s</w:t>
      </w:r>
      <w:r w:rsidRPr="00742709">
        <w:t xml:space="preserve"> which helped me create a </w:t>
      </w:r>
      <w:r w:rsidR="00225345">
        <w:t>sharp clean image</w:t>
      </w:r>
      <w:r w:rsidRPr="00742709">
        <w:t>….</w:t>
      </w:r>
      <w:r>
        <w:t xml:space="preserve"> </w:t>
      </w:r>
    </w:p>
    <w:p w14:paraId="6B104827" w14:textId="398D65FE" w:rsidR="00441EB9" w:rsidRPr="00481411" w:rsidRDefault="00441EB9" w:rsidP="00481411">
      <w:pPr>
        <w:pStyle w:val="ListParagraph"/>
        <w:numPr>
          <w:ilvl w:val="0"/>
          <w:numId w:val="1"/>
        </w:numPr>
        <w:rPr>
          <w:b/>
        </w:rPr>
      </w:pPr>
      <w:r w:rsidRPr="00BF15A5">
        <w:rPr>
          <w:b/>
          <w:bCs/>
        </w:rPr>
        <w:t>Aperture</w:t>
      </w:r>
      <w:r>
        <w:t xml:space="preserve"> </w:t>
      </w:r>
      <w:r w:rsidR="00351182">
        <w:t xml:space="preserve">– I use a wide aperture </w:t>
      </w:r>
      <w:r w:rsidR="00225345">
        <w:t xml:space="preserve">f1.4 </w:t>
      </w:r>
      <w:r w:rsidR="00351182">
        <w:t>to create a bokeh effect which helped bring out my subjects.</w:t>
      </w:r>
    </w:p>
    <w:p w14:paraId="2E4CF4EA" w14:textId="48D568D4" w:rsidR="00EC3981" w:rsidRDefault="00EC3981" w:rsidP="00EC3981">
      <w:pPr>
        <w:pStyle w:val="Heading1"/>
      </w:pPr>
      <w:r w:rsidRPr="00EC3981">
        <w:lastRenderedPageBreak/>
        <w:t>Creative Photographs</w:t>
      </w:r>
    </w:p>
    <w:p w14:paraId="3E2362BC" w14:textId="361975AE" w:rsidR="00EC3981" w:rsidRPr="00EC3981" w:rsidRDefault="00EC3981" w:rsidP="00EC3981">
      <w:pPr>
        <w:pStyle w:val="Heading2"/>
      </w:pPr>
      <w:r w:rsidRPr="00EC3981">
        <w:t>Sequence Photography Narrative</w:t>
      </w:r>
    </w:p>
    <w:p w14:paraId="70EEBE55" w14:textId="77777777" w:rsidR="00351182" w:rsidRDefault="00EC3981" w:rsidP="00EC3981">
      <w:pPr>
        <w:rPr>
          <w:bCs/>
          <w:noProof/>
        </w:rPr>
      </w:pPr>
      <w:r w:rsidRPr="004E1175">
        <w:rPr>
          <w:b/>
        </w:rPr>
        <w:t>Photo</w:t>
      </w:r>
      <w:r w:rsidR="00742709">
        <w:rPr>
          <w:b/>
        </w:rPr>
        <w:t>s</w:t>
      </w:r>
      <w:r w:rsidRPr="004E1175">
        <w:rPr>
          <w:b/>
        </w:rPr>
        <w:t xml:space="preserve"> Title:</w:t>
      </w:r>
      <w:r w:rsidR="00351182" w:rsidRPr="00351182">
        <w:rPr>
          <w:b/>
          <w:noProof/>
        </w:rPr>
        <w:t xml:space="preserve"> </w:t>
      </w:r>
      <w:r w:rsidR="00351182" w:rsidRPr="00351182">
        <w:rPr>
          <w:bCs/>
          <w:noProof/>
        </w:rPr>
        <w:t>Surfs Up</w:t>
      </w:r>
    </w:p>
    <w:p w14:paraId="460BACCB" w14:textId="51E5183E" w:rsidR="00EC3981" w:rsidRDefault="00E92E81" w:rsidP="00351182">
      <w:pPr>
        <w:jc w:val="center"/>
        <w:rPr>
          <w:b/>
        </w:rPr>
      </w:pPr>
      <w:r>
        <w:rPr>
          <w:b/>
          <w:noProof/>
        </w:rPr>
        <w:drawing>
          <wp:inline distT="0" distB="0" distL="0" distR="0" wp14:anchorId="346260C8" wp14:editId="4EA1B529">
            <wp:extent cx="5325814" cy="541020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056" cy="5429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32C48" w14:textId="0582F70C" w:rsidR="00790C3C" w:rsidRPr="004E1175" w:rsidRDefault="00790C3C" w:rsidP="00EC3981">
      <w:pPr>
        <w:rPr>
          <w:b/>
        </w:rPr>
      </w:pPr>
      <w:r>
        <w:rPr>
          <w:b/>
        </w:rPr>
        <w:t xml:space="preserve">Equipment used: </w:t>
      </w:r>
      <w:r w:rsidRPr="00A92273">
        <w:t>Canon 750d</w:t>
      </w:r>
      <w:r w:rsidR="009A5928">
        <w:t>, Tripod</w:t>
      </w:r>
    </w:p>
    <w:p w14:paraId="28A991B8" w14:textId="3BAC7023" w:rsidR="00E452D3" w:rsidRDefault="00E452D3" w:rsidP="00E452D3">
      <w:r w:rsidRPr="004E1175">
        <w:rPr>
          <w:b/>
        </w:rPr>
        <w:t>Photo Description</w:t>
      </w:r>
      <w:r>
        <w:rPr>
          <w:b/>
        </w:rPr>
        <w:t>/Objective</w:t>
      </w:r>
      <w:r w:rsidRPr="004E1175">
        <w:rPr>
          <w:b/>
        </w:rPr>
        <w:t>:</w:t>
      </w:r>
      <w:r>
        <w:rPr>
          <w:b/>
        </w:rPr>
        <w:t xml:space="preserve"> </w:t>
      </w:r>
      <w:r w:rsidRPr="004E1175">
        <w:t>I am</w:t>
      </w:r>
      <w:r>
        <w:t xml:space="preserve"> submitting this photo as part of the </w:t>
      </w:r>
      <w:r w:rsidR="009A5928">
        <w:t>sequence photography narrative</w:t>
      </w:r>
      <w:r>
        <w:t xml:space="preserve"> section. This photo matches the theme because… I chose this photo because…</w:t>
      </w:r>
    </w:p>
    <w:p w14:paraId="0C481770" w14:textId="728F44F2" w:rsidR="00E452D3" w:rsidRPr="004E1175" w:rsidRDefault="00E452D3" w:rsidP="00E452D3">
      <w:r w:rsidRPr="004E1175">
        <w:rPr>
          <w:b/>
        </w:rPr>
        <w:t>Composition Details:</w:t>
      </w:r>
      <w:r>
        <w:rPr>
          <w:b/>
        </w:rPr>
        <w:t xml:space="preserve"> </w:t>
      </w:r>
      <w:r>
        <w:t xml:space="preserve">For this photo I chose a composition of </w:t>
      </w:r>
      <w:r w:rsidR="00B26F85">
        <w:t>simplicity</w:t>
      </w:r>
      <w:r>
        <w:t xml:space="preserve">. You will notice </w:t>
      </w:r>
      <w:r w:rsidR="00B26F85">
        <w:t xml:space="preserve">few colours and subjects </w:t>
      </w:r>
      <w:r>
        <w:t>across the photograph. I also incorporate the element of lines…</w:t>
      </w:r>
    </w:p>
    <w:p w14:paraId="44B7E420" w14:textId="77777777" w:rsidR="00E452D3" w:rsidRDefault="00E452D3" w:rsidP="00E452D3">
      <w:pPr>
        <w:rPr>
          <w:b/>
        </w:rPr>
      </w:pPr>
      <w:r w:rsidRPr="004E1175">
        <w:rPr>
          <w:b/>
        </w:rPr>
        <w:t>Technical Details</w:t>
      </w:r>
      <w:r>
        <w:rPr>
          <w:b/>
        </w:rPr>
        <w:t xml:space="preserve">: </w:t>
      </w:r>
    </w:p>
    <w:p w14:paraId="5DB7818E" w14:textId="20489A43" w:rsidR="00E452D3" w:rsidRPr="00645F47" w:rsidRDefault="00E452D3" w:rsidP="00E452D3">
      <w:pPr>
        <w:rPr>
          <w:bCs/>
        </w:rPr>
      </w:pPr>
      <w:r>
        <w:rPr>
          <w:bCs/>
        </w:rPr>
        <w:t xml:space="preserve">I used </w:t>
      </w:r>
      <w:r w:rsidR="00600EDD">
        <w:rPr>
          <w:bCs/>
        </w:rPr>
        <w:t>auto</w:t>
      </w:r>
      <w:r>
        <w:rPr>
          <w:bCs/>
        </w:rPr>
        <w:t xml:space="preserve"> focus to take this shot</w:t>
      </w:r>
      <w:r w:rsidR="00600EDD">
        <w:rPr>
          <w:bCs/>
        </w:rPr>
        <w:t xml:space="preserve"> as we were in well lit area</w:t>
      </w:r>
      <w:r>
        <w:rPr>
          <w:bCs/>
        </w:rPr>
        <w:t>. I had OIS turned on as I had no tripod and what to avoid hand</w:t>
      </w:r>
      <w:bookmarkStart w:id="1" w:name="_GoBack"/>
      <w:bookmarkEnd w:id="1"/>
      <w:r>
        <w:rPr>
          <w:bCs/>
        </w:rPr>
        <w:t>shake blur….</w:t>
      </w:r>
    </w:p>
    <w:p w14:paraId="63F20DEF" w14:textId="585AEA8B" w:rsidR="00E452D3" w:rsidRDefault="00E452D3" w:rsidP="00E452D3">
      <w:pPr>
        <w:pStyle w:val="ListParagraph"/>
        <w:numPr>
          <w:ilvl w:val="0"/>
          <w:numId w:val="1"/>
        </w:numPr>
      </w:pPr>
      <w:r w:rsidRPr="00BF15A5">
        <w:rPr>
          <w:b/>
          <w:bCs/>
        </w:rPr>
        <w:t>ISO</w:t>
      </w:r>
      <w:r>
        <w:t xml:space="preserve"> – I used an ISO of </w:t>
      </w:r>
      <w:r w:rsidR="00600EDD">
        <w:t>1</w:t>
      </w:r>
      <w:r>
        <w:t>00 because…</w:t>
      </w:r>
    </w:p>
    <w:p w14:paraId="580D727F" w14:textId="77777777" w:rsidR="00E452D3" w:rsidRDefault="00E452D3" w:rsidP="00E452D3">
      <w:pPr>
        <w:pStyle w:val="ListParagraph"/>
        <w:numPr>
          <w:ilvl w:val="0"/>
          <w:numId w:val="1"/>
        </w:numPr>
      </w:pPr>
      <w:r w:rsidRPr="00BF15A5">
        <w:rPr>
          <w:b/>
          <w:bCs/>
        </w:rPr>
        <w:t>Shutter Speed</w:t>
      </w:r>
      <w:r w:rsidRPr="00441EB9">
        <w:t xml:space="preserve"> </w:t>
      </w:r>
      <w:r>
        <w:t xml:space="preserve">– </w:t>
      </w:r>
      <w:r w:rsidRPr="00742709">
        <w:t xml:space="preserve">For this Photo I chose a shutter speed of </w:t>
      </w:r>
      <w:r>
        <w:t>1/800s</w:t>
      </w:r>
      <w:r w:rsidRPr="00742709">
        <w:t xml:space="preserve"> which helped me create a </w:t>
      </w:r>
      <w:r>
        <w:t>sharp clean image</w:t>
      </w:r>
      <w:r w:rsidRPr="00742709">
        <w:t>….</w:t>
      </w:r>
      <w:r>
        <w:t xml:space="preserve"> </w:t>
      </w:r>
    </w:p>
    <w:p w14:paraId="16EE68D3" w14:textId="77777777" w:rsidR="00E452D3" w:rsidRPr="00481411" w:rsidRDefault="00E452D3" w:rsidP="00E452D3">
      <w:pPr>
        <w:pStyle w:val="ListParagraph"/>
        <w:numPr>
          <w:ilvl w:val="0"/>
          <w:numId w:val="1"/>
        </w:numPr>
        <w:rPr>
          <w:b/>
        </w:rPr>
      </w:pPr>
      <w:r w:rsidRPr="00BF15A5">
        <w:rPr>
          <w:b/>
          <w:bCs/>
        </w:rPr>
        <w:t>Aperture</w:t>
      </w:r>
      <w:r>
        <w:t xml:space="preserve"> – I use a wide aperture f1.4 to create a bokeh effect which helped bring out my subjects.</w:t>
      </w:r>
    </w:p>
    <w:p w14:paraId="419D2294" w14:textId="0C505836" w:rsidR="00EC3981" w:rsidRPr="00EC3981" w:rsidRDefault="00EC3981" w:rsidP="00EC3981">
      <w:pPr>
        <w:pStyle w:val="Heading2"/>
      </w:pPr>
      <w:r w:rsidRPr="0084468A">
        <w:lastRenderedPageBreak/>
        <w:t xml:space="preserve">Long </w:t>
      </w:r>
      <w:r w:rsidR="00637C55">
        <w:t>E</w:t>
      </w:r>
      <w:r w:rsidRPr="0084468A">
        <w:t xml:space="preserve">xposure </w:t>
      </w:r>
      <w:r w:rsidR="00637C55">
        <w:t>P</w:t>
      </w:r>
      <w:r w:rsidRPr="0084468A">
        <w:t>hoto</w:t>
      </w:r>
    </w:p>
    <w:p w14:paraId="64C4D1E0" w14:textId="04A9083F" w:rsidR="00351182" w:rsidRDefault="00EC3981" w:rsidP="00EC3981">
      <w:pPr>
        <w:rPr>
          <w:b/>
        </w:rPr>
      </w:pPr>
      <w:r w:rsidRPr="004E1175">
        <w:rPr>
          <w:b/>
        </w:rPr>
        <w:t>Photo Title:</w:t>
      </w:r>
      <w:r w:rsidR="00351182">
        <w:rPr>
          <w:b/>
        </w:rPr>
        <w:t xml:space="preserve"> </w:t>
      </w:r>
      <w:r w:rsidR="00351182" w:rsidRPr="00351182">
        <w:rPr>
          <w:bCs/>
        </w:rPr>
        <w:t>Busy Night</w:t>
      </w:r>
    </w:p>
    <w:p w14:paraId="15573F61" w14:textId="55A98E4C" w:rsidR="00EC3981" w:rsidRPr="004E1175" w:rsidRDefault="00351182" w:rsidP="00351182">
      <w:pPr>
        <w:jc w:val="center"/>
        <w:rPr>
          <w:b/>
        </w:rPr>
      </w:pPr>
      <w:r>
        <w:rPr>
          <w:b/>
          <w:noProof/>
        </w:rPr>
        <w:drawing>
          <wp:inline distT="0" distB="0" distL="0" distR="0" wp14:anchorId="6F3B83E6" wp14:editId="2A6B9FAD">
            <wp:extent cx="5725410" cy="381000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342" cy="384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C7DC1" w14:textId="77777777" w:rsidR="00637C55" w:rsidRPr="004E1175" w:rsidRDefault="00637C55" w:rsidP="00637C55">
      <w:pPr>
        <w:rPr>
          <w:b/>
        </w:rPr>
      </w:pPr>
      <w:r>
        <w:rPr>
          <w:b/>
        </w:rPr>
        <w:t xml:space="preserve">Equipment used: </w:t>
      </w:r>
      <w:r w:rsidRPr="00A92273">
        <w:t>Canon 750d</w:t>
      </w:r>
      <w:r>
        <w:t>, Tripod</w:t>
      </w:r>
    </w:p>
    <w:p w14:paraId="571145BB" w14:textId="128D40CC" w:rsidR="00637C55" w:rsidRDefault="00637C55" w:rsidP="00637C55">
      <w:r w:rsidRPr="004E1175">
        <w:rPr>
          <w:b/>
        </w:rPr>
        <w:t>Photo Description</w:t>
      </w:r>
      <w:r>
        <w:rPr>
          <w:b/>
        </w:rPr>
        <w:t>/Objective</w:t>
      </w:r>
      <w:r w:rsidRPr="004E1175">
        <w:rPr>
          <w:b/>
        </w:rPr>
        <w:t>:</w:t>
      </w:r>
      <w:r>
        <w:rPr>
          <w:b/>
        </w:rPr>
        <w:t xml:space="preserve"> </w:t>
      </w:r>
      <w:r w:rsidRPr="004E1175">
        <w:t>I am</w:t>
      </w:r>
      <w:r>
        <w:t xml:space="preserve"> submitting this photo as part of the </w:t>
      </w:r>
      <w:r>
        <w:t>long exposure photograph</w:t>
      </w:r>
      <w:r>
        <w:t xml:space="preserve"> section. This photo matches the theme because… I chose this photo because…</w:t>
      </w:r>
    </w:p>
    <w:p w14:paraId="4CACF0FF" w14:textId="66339FCA" w:rsidR="00637C55" w:rsidRPr="004E1175" w:rsidRDefault="00637C55" w:rsidP="00637C55">
      <w:r w:rsidRPr="004E1175">
        <w:rPr>
          <w:b/>
        </w:rPr>
        <w:t>Composition Details:</w:t>
      </w:r>
      <w:r>
        <w:rPr>
          <w:b/>
        </w:rPr>
        <w:t xml:space="preserve"> </w:t>
      </w:r>
      <w:r>
        <w:t xml:space="preserve">For this photo I chose a composition of </w:t>
      </w:r>
      <w:r>
        <w:t>balance</w:t>
      </w:r>
      <w:r>
        <w:t xml:space="preserve">. You will notice </w:t>
      </w:r>
      <w:r>
        <w:t>red lights on the left balanced by white on the right..</w:t>
      </w:r>
      <w:r>
        <w:t>. I also incorporate the element of lines…</w:t>
      </w:r>
    </w:p>
    <w:p w14:paraId="21A64D37" w14:textId="77777777" w:rsidR="00637C55" w:rsidRDefault="00637C55" w:rsidP="00637C55">
      <w:pPr>
        <w:rPr>
          <w:b/>
        </w:rPr>
      </w:pPr>
      <w:r w:rsidRPr="004E1175">
        <w:rPr>
          <w:b/>
        </w:rPr>
        <w:t>Technical Details</w:t>
      </w:r>
      <w:r>
        <w:rPr>
          <w:b/>
        </w:rPr>
        <w:t xml:space="preserve">: </w:t>
      </w:r>
    </w:p>
    <w:p w14:paraId="03ED0403" w14:textId="3388C05E" w:rsidR="00637C55" w:rsidRPr="00645F47" w:rsidRDefault="00637C55" w:rsidP="00637C55">
      <w:pPr>
        <w:rPr>
          <w:bCs/>
        </w:rPr>
      </w:pPr>
      <w:r>
        <w:rPr>
          <w:bCs/>
        </w:rPr>
        <w:t xml:space="preserve">I used </w:t>
      </w:r>
      <w:r>
        <w:rPr>
          <w:bCs/>
        </w:rPr>
        <w:t xml:space="preserve">manual </w:t>
      </w:r>
      <w:r>
        <w:rPr>
          <w:bCs/>
        </w:rPr>
        <w:t xml:space="preserve">focus to take this shot as </w:t>
      </w:r>
      <w:r>
        <w:rPr>
          <w:bCs/>
        </w:rPr>
        <w:t xml:space="preserve">it was very </w:t>
      </w:r>
      <w:proofErr w:type="gramStart"/>
      <w:r>
        <w:rPr>
          <w:bCs/>
        </w:rPr>
        <w:t>dark</w:t>
      </w:r>
      <w:proofErr w:type="gramEnd"/>
      <w:r w:rsidR="00327F9E">
        <w:rPr>
          <w:bCs/>
        </w:rPr>
        <w:t xml:space="preserve"> and the camera struggled to auto focus</w:t>
      </w:r>
      <w:r>
        <w:rPr>
          <w:bCs/>
        </w:rPr>
        <w:t xml:space="preserve">. I had OIS turned on </w:t>
      </w:r>
      <w:r w:rsidR="00327F9E">
        <w:rPr>
          <w:bCs/>
        </w:rPr>
        <w:t xml:space="preserve">and I used a </w:t>
      </w:r>
      <w:r>
        <w:rPr>
          <w:bCs/>
        </w:rPr>
        <w:t>tripod to avoid handshake blur….</w:t>
      </w:r>
    </w:p>
    <w:p w14:paraId="36BF9014" w14:textId="77777777" w:rsidR="00637C55" w:rsidRDefault="00637C55" w:rsidP="00637C55">
      <w:pPr>
        <w:pStyle w:val="ListParagraph"/>
        <w:numPr>
          <w:ilvl w:val="0"/>
          <w:numId w:val="1"/>
        </w:numPr>
      </w:pPr>
      <w:r w:rsidRPr="00BF15A5">
        <w:rPr>
          <w:b/>
          <w:bCs/>
        </w:rPr>
        <w:t>ISO</w:t>
      </w:r>
      <w:r>
        <w:t xml:space="preserve"> – I used an ISO of 100 because…</w:t>
      </w:r>
    </w:p>
    <w:p w14:paraId="6E071073" w14:textId="77777777" w:rsidR="00637C55" w:rsidRDefault="00637C55" w:rsidP="00637C55">
      <w:pPr>
        <w:pStyle w:val="ListParagraph"/>
        <w:numPr>
          <w:ilvl w:val="0"/>
          <w:numId w:val="1"/>
        </w:numPr>
      </w:pPr>
      <w:r w:rsidRPr="00BF15A5">
        <w:rPr>
          <w:b/>
          <w:bCs/>
        </w:rPr>
        <w:t>Shutter Speed</w:t>
      </w:r>
      <w:r w:rsidRPr="00441EB9">
        <w:t xml:space="preserve"> </w:t>
      </w:r>
      <w:r>
        <w:t xml:space="preserve">– </w:t>
      </w:r>
      <w:r w:rsidRPr="00742709">
        <w:t xml:space="preserve">For this Photo I chose a shutter speed of </w:t>
      </w:r>
      <w:r>
        <w:t>1/800s</w:t>
      </w:r>
      <w:r w:rsidRPr="00742709">
        <w:t xml:space="preserve"> which helped me create a </w:t>
      </w:r>
      <w:r>
        <w:t>sharp clean image</w:t>
      </w:r>
      <w:r w:rsidRPr="00742709">
        <w:t>….</w:t>
      </w:r>
      <w:r>
        <w:t xml:space="preserve"> </w:t>
      </w:r>
    </w:p>
    <w:p w14:paraId="200F0D08" w14:textId="77777777" w:rsidR="00637C55" w:rsidRPr="00481411" w:rsidRDefault="00637C55" w:rsidP="00637C55">
      <w:pPr>
        <w:pStyle w:val="ListParagraph"/>
        <w:numPr>
          <w:ilvl w:val="0"/>
          <w:numId w:val="1"/>
        </w:numPr>
        <w:rPr>
          <w:b/>
        </w:rPr>
      </w:pPr>
      <w:r w:rsidRPr="00BF15A5">
        <w:rPr>
          <w:b/>
          <w:bCs/>
        </w:rPr>
        <w:t>Aperture</w:t>
      </w:r>
      <w:r>
        <w:t xml:space="preserve"> – I use a wide aperture f1.4 to create a bokeh effect which helped bring out my subjects.</w:t>
      </w:r>
    </w:p>
    <w:p w14:paraId="09C45B9F" w14:textId="7DA2A18C" w:rsidR="00EC3981" w:rsidRPr="00EC3981" w:rsidRDefault="00EC3981" w:rsidP="00637C55"/>
    <w:sectPr w:rsidR="00EC3981" w:rsidRPr="00EC3981" w:rsidSect="00A14D6E">
      <w:pgSz w:w="11906" w:h="16838"/>
      <w:pgMar w:top="851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151E45"/>
    <w:multiLevelType w:val="hybridMultilevel"/>
    <w:tmpl w:val="DA2EA0C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zcyMjY3MrM0NjdU0lEKTi0uzszPAykwqgUA+hzhTiwAAAA="/>
  </w:docVars>
  <w:rsids>
    <w:rsidRoot w:val="00874914"/>
    <w:rsid w:val="00225345"/>
    <w:rsid w:val="00327F9E"/>
    <w:rsid w:val="00351182"/>
    <w:rsid w:val="003938AD"/>
    <w:rsid w:val="003F1C85"/>
    <w:rsid w:val="00441EB9"/>
    <w:rsid w:val="00481411"/>
    <w:rsid w:val="004A1918"/>
    <w:rsid w:val="004E1175"/>
    <w:rsid w:val="00600EDD"/>
    <w:rsid w:val="00624A85"/>
    <w:rsid w:val="00637C55"/>
    <w:rsid w:val="00645F47"/>
    <w:rsid w:val="00675C91"/>
    <w:rsid w:val="00734D66"/>
    <w:rsid w:val="00742709"/>
    <w:rsid w:val="00790C3C"/>
    <w:rsid w:val="007F0942"/>
    <w:rsid w:val="00874914"/>
    <w:rsid w:val="009609A0"/>
    <w:rsid w:val="009A5928"/>
    <w:rsid w:val="00A14D6E"/>
    <w:rsid w:val="00A92273"/>
    <w:rsid w:val="00B26F85"/>
    <w:rsid w:val="00B75FB5"/>
    <w:rsid w:val="00BF15A5"/>
    <w:rsid w:val="00C37327"/>
    <w:rsid w:val="00D07F2E"/>
    <w:rsid w:val="00E23BB4"/>
    <w:rsid w:val="00E452D3"/>
    <w:rsid w:val="00E92E81"/>
    <w:rsid w:val="00EC3981"/>
    <w:rsid w:val="00FD0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85DF2"/>
  <w15:chartTrackingRefBased/>
  <w15:docId w15:val="{93FA39D9-753C-4590-AF63-4A5B4FADA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39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39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39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39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41E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397</Words>
  <Characters>2264</Characters>
  <Application>Microsoft Office Word</Application>
  <DocSecurity>0</DocSecurity>
  <Lines>18</Lines>
  <Paragraphs>5</Paragraphs>
  <ScaleCrop>false</ScaleCrop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regg</dc:creator>
  <cp:keywords/>
  <dc:description/>
  <cp:lastModifiedBy>Daniel Cregg</cp:lastModifiedBy>
  <cp:revision>33</cp:revision>
  <dcterms:created xsi:type="dcterms:W3CDTF">2018-11-07T12:27:00Z</dcterms:created>
  <dcterms:modified xsi:type="dcterms:W3CDTF">2020-11-29T21:41:00Z</dcterms:modified>
</cp:coreProperties>
</file>